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6" w:name="Xda0a57a971310291f37d78292ab0e1c86c187b2"/>
    <w:p>
      <w:pPr>
        <w:pStyle w:val="Heading1"/>
      </w:pPr>
      <w:r>
        <w:t xml:space="preserve">Internship Application Letter for Mechanical Engineer Position</w:t>
      </w:r>
    </w:p>
    <w:p>
      <w:pPr>
        <w:pStyle w:val="FirstParagraph"/>
      </w:pPr>
      <w:r>
        <w:t xml:space="preserve">Date: October 26, 2023</w:t>
      </w:r>
    </w:p>
    <w:p>
      <w:pPr>
        <w:pStyle w:val="BodyText"/>
      </w:pPr>
      <w:r>
        <w:t xml:space="preserve">Dear Hiring Team,</w:t>
      </w:r>
    </w:p>
    <w:p>
      <w:pPr>
        <w:pStyle w:val="BodyText"/>
      </w:pPr>
      <w:r>
        <w:t xml:space="preserve">Subject: Application for Mechanical Engineering Internship at Your Esteemed Organization in Córdoba, Argentina</w:t>
      </w:r>
    </w:p>
    <w:bookmarkStart w:id="20" w:name="introduction-and-professional-enthusiasm"/>
    <w:p>
      <w:pPr>
        <w:pStyle w:val="Heading2"/>
      </w:pPr>
      <w:r>
        <w:t xml:space="preserve">Introduction and Professional Enthusiasm</w:t>
      </w:r>
    </w:p>
    <w:p>
      <w:pPr>
        <w:pStyle w:val="FirstParagraph"/>
      </w:pPr>
      <w:r>
        <w:t xml:space="preserve">I am writing to express my enthusiastic interest in the Mechanical Engineering Internship position at your organization, as advertised on [Platform/Website Name]. As a dedicated final-year undergraduate student pursuing a Bachelor of Science in Mechanical Engineering from the Universidad Nacional de Córdoba, I have consistently sought opportunities to apply theoretical knowledge to real-world industrial challenges within Argentina. My academic journey has been deeply influenced by the dynamic engineering ecosystem of Córdoba—a city renowned for its strategic role in Argentina’s manufacturing and innovation sectors. This Internship Application Letter serves not merely as a formal submission, but as a testament to my commitment to contributing meaningfully to Argentina’s evolving mechanical engineering landscape while immersing myself in the cultural and professional vitality of Córdoba.</w:t>
      </w:r>
    </w:p>
    <w:bookmarkEnd w:id="20"/>
    <w:bookmarkStart w:id="21" w:name="Xf491201ac4e1562aca343bacead8cddc05f13fa"/>
    <w:p>
      <w:pPr>
        <w:pStyle w:val="Heading2"/>
      </w:pPr>
      <w:r>
        <w:t xml:space="preserve">Academic Foundation and Technical Proficiency</w:t>
      </w:r>
    </w:p>
    <w:p>
      <w:pPr>
        <w:pStyle w:val="FirstParagraph"/>
      </w:pPr>
      <w:r>
        <w:t xml:space="preserve">Throughout my academic program at UNC, I have cultivated a robust technical skill set directly aligned with the demands of modern mechanical engineering practice. My coursework has included advanced subjects such as Thermodynamics, Fluid Mechanics, Machine Design, and Advanced CAD/CAM Systems (SolidWorks and AutoCAD). In my capstone project titled “Optimization of Heat Exchanger Efficiency for Automotive Applications,” I led a team of three students to design a prototype that reduced thermal resistance by 18% through computational fluid dynamics simulations—a solution directly relevant to Córdoba’s automotive manufacturing giants like Mercedes-Benz and Fiat. This project required precision in material selection, stress analysis, and prototyping, all executed within Argentina’s technical standards framework.</w:t>
      </w:r>
    </w:p>
    <w:p>
      <w:pPr>
        <w:pStyle w:val="BodyText"/>
      </w:pPr>
      <w:r>
        <w:t xml:space="preserve">Furthermore, I possess hands-on experience with industry-standard tools including ANSYS for finite element analysis (FEA), MATLAB for dynamic systems modeling, and PLC programming for industrial automation. My internship at the Córdoba-based engineering firm “Ingeniería Mecánica Córdoba” allowed me to assist in the maintenance and troubleshooting of assembly-line machinery, where I documented equipment failure patterns that reduced downtime by 12% in a high-volume production cell. This experience deepened my understanding of Argentina’s industrial workflows while reinforcing my belief that mechanical engineering excellence is intrinsically linked to local operational realities.</w:t>
      </w:r>
    </w:p>
    <w:bookmarkEnd w:id="21"/>
    <w:bookmarkStart w:id="22" w:name="X288059fa2c36056e14010afbb1c93bc36ab773a"/>
    <w:p>
      <w:pPr>
        <w:pStyle w:val="Heading2"/>
      </w:pPr>
      <w:r>
        <w:t xml:space="preserve">Why Argentina Córdoba? Strategic Alignment with Regional Industry</w:t>
      </w:r>
    </w:p>
    <w:p>
      <w:pPr>
        <w:pStyle w:val="FirstParagraph"/>
      </w:pPr>
      <w:r>
        <w:t xml:space="preserve">Córdoba’s emergence as Argentina’s second-largest economic hub is no coincidence—it is a magnet for innovation driven by its unique blend of academic excellence, manufacturing prowess, and emerging sustainable technology initiatives. The city hosts key players like the IAME (Industrias Aeronáuticas y Mecánicas del Estado) plant, advanced agro-industrial machinery firms such as Agriquip Argentina, and a growing renewable energy sector focused on solar thermal integration. I am particularly inspired by Córdoba’s recent “Córdoba Ingeniería 4.0” initiative, which champions smart manufacturing solutions—a vision I aim to support through my internship.</w:t>
      </w:r>
    </w:p>
    <w:p>
      <w:pPr>
        <w:pStyle w:val="BodyText"/>
      </w:pPr>
      <w:r>
        <w:t xml:space="preserve">Argentina’s mechanical engineering community faces distinct challenges: balancing cost-efficiency with quality in emerging markets, adapting legacy machinery to modern sustainability standards, and fostering local talent development. My goal is to contribute to these efforts by applying data-driven design principles learned in my studies. For instance, I am eager to explore how predictive maintenance techniques could extend the lifespan of critical equipment at manufacturing plants across Córdoba’s industrial parks—addressing a challenge I observed firsthand during my previous internship.</w:t>
      </w:r>
    </w:p>
    <w:bookmarkEnd w:id="22"/>
    <w:bookmarkStart w:id="23" w:name="Xc7f3adb52bd6ca3c42791d4c452bef5a1cd2308"/>
    <w:p>
      <w:pPr>
        <w:pStyle w:val="Heading2"/>
      </w:pPr>
      <w:r>
        <w:t xml:space="preserve">Cultural Integration and Professional Values</w:t>
      </w:r>
    </w:p>
    <w:p>
      <w:pPr>
        <w:pStyle w:val="FirstParagraph"/>
      </w:pPr>
      <w:r>
        <w:t xml:space="preserve">My application extends beyond technical qualifications. I have lived in Córdoba for four years, actively engaging with its vibrant academic and cultural life through university engineering clubs like “Mecánica Cordobesa” and volunteering at the city’s annual “Ingeniería en Acción” public science events. This immersion has given me profound respect for Argentine work ethics—where collaboration (“trabajo en equipo”) is as valued as individual skill—and a genuine passion for contributing to Córdoba’s community-driven progress.</w:t>
      </w:r>
    </w:p>
    <w:p>
      <w:pPr>
        <w:pStyle w:val="BodyText"/>
      </w:pPr>
      <w:r>
        <w:t xml:space="preserve">I also hold an intermediate Spanish proficiency (DELE B1 certified) and have participated in the “Becas Argentinas” exchange program, which facilitated my collaboration with engineering teams in Rosario. I understand that success in Argentina requires not just technical expertise but cultural sensitivity: respecting hierarchy while advocating for innovative solutions, and communicating clearly within both formal meetings and informal team settings common across Argentine workplaces.</w:t>
      </w:r>
    </w:p>
    <w:bookmarkEnd w:id="23"/>
    <w:bookmarkStart w:id="24" w:name="commitment-to-mutual-growth"/>
    <w:p>
      <w:pPr>
        <w:pStyle w:val="Heading2"/>
      </w:pPr>
      <w:r>
        <w:t xml:space="preserve">Commitment to Mutual Growth</w:t>
      </w:r>
    </w:p>
    <w:p>
      <w:pPr>
        <w:pStyle w:val="FirstParagraph"/>
      </w:pPr>
      <w:r>
        <w:t xml:space="preserve">As a Mechanical Engineer deeply invested in Argentina’s industrial future, I view this internship not as a transaction but as a symbiotic opportunity. I aim to bring fresh perspectives on digital twin technology and sustainable manufacturing processes while learning from your team’s decades of local industry experience. Specifically, I am keen to support projects related to Argentina’s National Industrial Modernization Plan (Plan Nacional de Modernización Industrial), particularly initiatives targeting circular economy principles in mechanical systems.</w:t>
      </w:r>
    </w:p>
    <w:p>
      <w:pPr>
        <w:pStyle w:val="BodyText"/>
      </w:pPr>
      <w:r>
        <w:t xml:space="preserve">My resume, attached for your review, details further academic projects including my thesis on “Vibration Analysis of Agricultural Machinery Drivetrains in Argentine Soil Conditions”—a study directly relevant to Córdoba’s agricultural machinery sector. I am confident that my technical skills, cultural adaptability, and eagerness to grow within Argentina’s engineering context would allow me to contribute effectively from Day 1.</w:t>
      </w:r>
    </w:p>
    <w:bookmarkEnd w:id="24"/>
    <w:bookmarkStart w:id="25" w:name="conclusion-and-call-to-action"/>
    <w:p>
      <w:pPr>
        <w:pStyle w:val="Heading2"/>
      </w:pPr>
      <w:r>
        <w:t xml:space="preserve">Conclusion and Call to Action</w:t>
      </w:r>
    </w:p>
    <w:p>
      <w:pPr>
        <w:pStyle w:val="FirstParagraph"/>
      </w:pPr>
      <w:r>
        <w:t xml:space="preserve">Argentina is at an inflection point for mechanical engineering, with Córdoba leading the charge in industrial innovation. I am eager to bring my dedication, technical aptitude, and local perspective to your team as part of this transformative journey. This Internship Application Letter represents my earnest commitment to becoming a valuable asset in your organization’s success while advancing my own professional development within Argentina’s thriving engineering community.</w:t>
      </w:r>
    </w:p>
    <w:p>
      <w:pPr>
        <w:pStyle w:val="BodyText"/>
      </w:pPr>
      <w:r>
        <w:t xml:space="preserve">I welcome the opportunity to discuss how my background in mechanical engineering aligns with your current projects, especially those enhancing efficiency and sustainability at manufacturing facilities across Córdoba. Thank you for considering my application. I am available for an interview at your earliest convenience and can be reached via email at [your.email@example.com] or phone (+54 9 XXX-XXXXXX).</w:t>
      </w:r>
    </w:p>
    <w:p>
      <w:pPr>
        <w:pStyle w:val="BodyText"/>
      </w:pPr>
      <w:r>
        <w:t xml:space="preserve">Sincerely,</w:t>
      </w:r>
    </w:p>
    <w:p>
      <w:pPr>
        <w:pStyle w:val="BodyText"/>
      </w:pPr>
      <w:r>
        <w:t xml:space="preserve">[Your Full Name]</w:t>
      </w:r>
    </w:p>
    <w:p>
      <w:pPr>
        <w:pStyle w:val="BodyText"/>
      </w:pPr>
      <w:r>
        <w:t xml:space="preserve">Bachelor of Science in Mechanical Engineering (Expected Graduation: December 2023)</w:t>
      </w:r>
    </w:p>
    <w:p>
      <w:pPr>
        <w:pStyle w:val="BodyText"/>
      </w:pPr>
      <w:r>
        <w:t xml:space="preserve">Universidad Nacional de Córdoba | Córdoba, Argent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Position - Córdoba, Argentina</dc:title>
  <dc:creator/>
  <cp:keywords/>
  <dcterms:created xsi:type="dcterms:W3CDTF">2026-07-18T07:16:44Z</dcterms:created>
  <dcterms:modified xsi:type="dcterms:W3CDTF">2026-07-18T07:16:44Z</dcterms:modified>
</cp:coreProperties>
</file>

<file path=docProps/custom.xml><?xml version="1.0" encoding="utf-8"?>
<Properties xmlns="http://schemas.openxmlformats.org/officeDocument/2006/custom-properties" xmlns:vt="http://schemas.openxmlformats.org/officeDocument/2006/docPropsVTypes"/>
</file>